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Uganda</w:t>
      </w:r>
      <w:r>
        <w:t xml:space="preserve"> </w:t>
      </w:r>
      <w:r>
        <w:t xml:space="preserve">Kampala</w:t>
      </w:r>
    </w:p>
    <w:bookmarkStart w:id="20" w:name="paramedic-cover-letter"/>
    <w:p>
      <w:pPr>
        <w:pStyle w:val="Heading1"/>
      </w:pPr>
      <w:r>
        <w:t xml:space="preserve">Paramedic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Hospital or Organization Name]</w:t>
      </w:r>
      <w:r>
        <w:br/>
      </w:r>
      <w:r>
        <w:t xml:space="preserve">[Address in Kampala, Uganda]</w:t>
      </w:r>
      <w:r>
        <w:br/>
      </w:r>
    </w:p>
    <w:p>
      <w:pPr>
        <w:pStyle w:val="BodyText"/>
      </w:pPr>
      <w:r>
        <w:t xml:space="preserve">Dear Hiring Manager,</w:t>
      </w:r>
    </w:p>
    <w:p>
      <w:pPr>
        <w:pStyle w:val="BodyText"/>
      </w:pPr>
      <w:r>
        <w:t xml:space="preserve">I am writing to express my sincere interest in the Paramedic position at your esteemed organization in Kampala, Uganda. As a dedicated and skilled paramedic with a passion for emergency care and community service, I am eager to contribute my expertise to enhance the quality of healthcare in this vibrant city. Kampala, with its dynamic urban landscape and growing population, presents unique challenges and opportunities for emergency medical services. I am particularly drawn to the chance to work within a system that prioritizes accessibility, innovation, and compassion in patient care.</w:t>
      </w:r>
    </w:p>
    <w:p>
      <w:pPr>
        <w:pStyle w:val="BodyText"/>
      </w:pPr>
      <w:r>
        <w:t xml:space="preserve">Having spent [X years] as a paramedic in [previous location or country], I have developed a strong foundation in pre-hospital care, trauma management, and critical thinking under pressure. My experience includes responding to a wide range of emergencies—ranging from road traffic accidents to medical crises—while maintaining composure and delivering timely interventions. In my current role at [Current Organization], I have consistently demonstrated the ability to work effectively in high-stress environments, collaborate with multidisciplinary teams, and adapt to diverse cultural and socioeconomic contexts. These skills are not only essential for paramedics but also align closely with the demands of working in a bustling city like Kampala.</w:t>
      </w:r>
    </w:p>
    <w:p>
      <w:pPr>
        <w:pStyle w:val="BodyText"/>
      </w:pPr>
      <w:r>
        <w:t xml:space="preserve">What excites me most about this opportunity is the chance to contribute to Uganda’s healthcare system at a time when it is experiencing significant growth and transformation. Kampala, as the capital, plays a pivotal role in shaping national health policies and practices. Paramedics in this region are often the first line of defense in life-threatening situations, requiring not only clinical expertise but also an understanding of local healthcare infrastructure and community needs. I am particularly impressed by your organization’s commitment to [specific value or initiative mentioned in the job posting, e.g., "community outreach programs" or "emergency response training"]. This aligns with my personal philosophy of combining technical proficiency with a deep sense of social responsibility.</w:t>
      </w:r>
    </w:p>
    <w:p>
      <w:pPr>
        <w:pStyle w:val="BodyText"/>
      </w:pPr>
      <w:r>
        <w:t xml:space="preserve">In Uganda, where access to healthcare can be uneven and emergency services are often stretched thin, paramedics like myself are crucial in bridging gaps between patients and hospitals. I have always believed that effective pre-hospital care can significantly reduce mortality rates and improve patient outcomes. My training in advanced cardiac life support (ACLS), trauma care, and pediatric emergencies has equipped me to handle complex cases with confidence. Furthermore, my fluency in [language if applicable] allows me to communicate effectively with patients from diverse backgrounds—a critical skill in a multicultural city like Kampala.</w:t>
      </w:r>
    </w:p>
    <w:p>
      <w:pPr>
        <w:pStyle w:val="BodyText"/>
      </w:pPr>
      <w:r>
        <w:t xml:space="preserve">One of the key aspects of working as a paramedic in Uganda is the ability to operate in resource-limited settings. During my time abroad, I have encountered situations where improvisation and creativity were necessary to provide care. For example, I once coordinated with local volunteers to establish a temporary triage system during a large-scale accident, ensuring that patients received timely treatment despite limited equipment. This experience taught me the importance of resilience and adaptability—qualities that I believe are essential for success in Kampala’s dynamic environment.</w:t>
      </w:r>
    </w:p>
    <w:p>
      <w:pPr>
        <w:pStyle w:val="BodyText"/>
      </w:pPr>
      <w:r>
        <w:t xml:space="preserve">Additionally, I am deeply committed to continuous learning and professional development. I have completed certifications in [specific courses or training programs, e.g., "Emergency Medical Technician (EMT) Advanced" or "International Trauma Life Support"]. These qualifications have not only expanded my clinical knowledge but also reinforced my dedication to upholding the highest standards of patient care. In Uganda Kampala, where the healthcare landscape is evolving rapidly, staying updated on best practices and emerging trends is vital. I am eager to contribute to your organization’s efforts in training and education while also learning from the expertise of local professionals.</w:t>
      </w:r>
    </w:p>
    <w:p>
      <w:pPr>
        <w:pStyle w:val="BodyText"/>
      </w:pPr>
      <w:r>
        <w:t xml:space="preserve">My decision to apply for this position is rooted in a desire to make a meaningful impact. Kampala’s growing urbanization, coupled with its unique challenges, demands healthcare providers who are not only skilled but also passionate about serving their communities. I am particularly inspired by the work of [mention any local organization or initiative in Kampala, if known], which exemplifies the power of grassroots efforts in improving public health. I am confident that my background, combined with my eagerness to learn and grow in this setting, would allow me to contribute effectively to your team.</w:t>
      </w:r>
    </w:p>
    <w:p>
      <w:pPr>
        <w:pStyle w:val="BodyText"/>
      </w:pPr>
      <w:r>
        <w:t xml:space="preserve">Thank you for considering my application. I would welcome the opportunity to discuss how my experience and values align with your organization’s mission. I am available at [your phone number] or [your email address] and am happy to accommodate an interview at your convenience. I look forward to the possibility of joining your team in Kampala, Uganda, and contributing to the vital work of saving lives and improving health outcomes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Uganda Kampala</dc:title>
  <dc:creator/>
  <cp:keywords/>
  <dcterms:created xsi:type="dcterms:W3CDTF">2026-07-23T11:10:01Z</dcterms:created>
  <dcterms:modified xsi:type="dcterms:W3CDTF">2026-07-23T11:10:01Z</dcterms:modified>
</cp:coreProperties>
</file>

<file path=docProps/custom.xml><?xml version="1.0" encoding="utf-8"?>
<Properties xmlns="http://schemas.openxmlformats.org/officeDocument/2006/custom-properties" xmlns:vt="http://schemas.openxmlformats.org/officeDocument/2006/docPropsVTypes"/>
</file>